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F8AE1" w14:textId="5D71AD74" w:rsidR="00CD5074" w:rsidRDefault="00B81DD1" w:rsidP="00B81DD1">
      <w:pPr>
        <w:jc w:val="center"/>
        <w:rPr>
          <w:sz w:val="40"/>
          <w:szCs w:val="36"/>
        </w:rPr>
      </w:pPr>
      <w:r w:rsidRPr="00B81DD1">
        <w:rPr>
          <w:sz w:val="40"/>
          <w:szCs w:val="36"/>
        </w:rPr>
        <w:t xml:space="preserve">Women Under </w:t>
      </w:r>
      <w:r>
        <w:rPr>
          <w:sz w:val="40"/>
          <w:szCs w:val="36"/>
        </w:rPr>
        <w:t>t</w:t>
      </w:r>
      <w:r w:rsidRPr="00B81DD1">
        <w:rPr>
          <w:sz w:val="40"/>
          <w:szCs w:val="36"/>
        </w:rPr>
        <w:t>he Taliban Rule</w:t>
      </w:r>
    </w:p>
    <w:p w14:paraId="13B47291" w14:textId="0168B0EE" w:rsidR="00D04543" w:rsidRDefault="00D04543" w:rsidP="00D04543">
      <w:r w:rsidRPr="00630EAE">
        <w:t>Question: How the Afghan women live under Taliban rule</w:t>
      </w:r>
      <w:r w:rsidR="00EC01EB">
        <w:t>:</w:t>
      </w:r>
    </w:p>
    <w:p w14:paraId="4FACE169" w14:textId="10B61B02" w:rsidR="00596771" w:rsidRDefault="00596771" w:rsidP="00A03212">
      <w:pPr>
        <w:spacing w:line="276" w:lineRule="auto"/>
        <w:ind w:firstLine="720"/>
        <w:jc w:val="both"/>
      </w:pPr>
      <w:r>
        <w:t xml:space="preserve">The Taliban captured </w:t>
      </w:r>
      <w:r w:rsidRPr="00596771">
        <w:t>Kabul, the capital city of Afghanistan, was captured by the Taliban on August 15, 2021. This fall has raised serious concerns about the loss of the achievements of women and girls in the past two decades.</w:t>
      </w:r>
      <w:r w:rsidR="001C26D3">
        <w:t xml:space="preserve"> Since the first day of power in 2021, the Taliban representative has promised to respect women’s rights, and provide them with, good education, allow them to work in governmental positions within an Islamic framework.</w:t>
      </w:r>
      <w:r w:rsidR="00F05555">
        <w:t xml:space="preserve"> But, in recent months the Taliban have imposed very restricted role</w:t>
      </w:r>
      <w:r w:rsidR="00AB1CD5">
        <w:t>s</w:t>
      </w:r>
      <w:r w:rsidR="00F05555">
        <w:t xml:space="preserve"> on Afghan women, besides the Taliban not allowing girls to go to school from sixth grade above, women are not allowed to work in a governmen</w:t>
      </w:r>
      <w:r w:rsidR="00C618AC">
        <w:t>t</w:t>
      </w:r>
      <w:r w:rsidR="00F05555">
        <w:t xml:space="preserve">, and there are no women who control a high position in the Taliban’s government. </w:t>
      </w:r>
    </w:p>
    <w:p w14:paraId="4D345889" w14:textId="5F40EB17" w:rsidR="00B93DD6" w:rsidRDefault="00D036FF" w:rsidP="00C618AC">
      <w:pPr>
        <w:spacing w:line="276" w:lineRule="auto"/>
        <w:ind w:firstLine="720"/>
        <w:jc w:val="both"/>
      </w:pPr>
      <w:r>
        <w:t xml:space="preserve">Taliban has disqualified women from work, education, going out alone, and so on. The goal of my thesis is to investigate women’s rights under the Taliban rules. In this thesis I am using Twitter as my primary source to collect data, the </w:t>
      </w:r>
      <w:r w:rsidR="00AF05AA">
        <w:t>tweets</w:t>
      </w:r>
      <w:r>
        <w:t xml:space="preserve"> would be divided into three parts, 1</w:t>
      </w:r>
      <w:r w:rsidRPr="00D036FF">
        <w:rPr>
          <w:vertAlign w:val="superscript"/>
        </w:rPr>
        <w:t>st</w:t>
      </w:r>
      <w:r>
        <w:t xml:space="preserve">, tweets from activists </w:t>
      </w:r>
      <w:r w:rsidR="00D84401">
        <w:t>who tweeted about</w:t>
      </w:r>
      <w:r>
        <w:t xml:space="preserve"> the Afghan women, the Taliban, and other people.  </w:t>
      </w:r>
      <w:r w:rsidR="005222E8">
        <w:t>Usually</w:t>
      </w:r>
      <w:r w:rsidR="0099304C">
        <w:t>,</w:t>
      </w:r>
      <w:r w:rsidR="005222E8">
        <w:t xml:space="preserve"> this kind of research </w:t>
      </w:r>
      <w:r w:rsidR="00977C02">
        <w:t>relies</w:t>
      </w:r>
      <w:r w:rsidR="005222E8">
        <w:t xml:space="preserve"> on </w:t>
      </w:r>
      <w:r w:rsidR="0099304C">
        <w:t>people’s</w:t>
      </w:r>
      <w:r w:rsidR="005222E8">
        <w:t xml:space="preserve"> </w:t>
      </w:r>
      <w:r w:rsidR="00BB4C59">
        <w:t>ideas</w:t>
      </w:r>
      <w:r w:rsidR="005222E8">
        <w:t xml:space="preserve"> about </w:t>
      </w:r>
      <w:r w:rsidR="0099304C">
        <w:t xml:space="preserve">a </w:t>
      </w:r>
      <w:r w:rsidR="005222E8">
        <w:t>certain thing or certain group</w:t>
      </w:r>
      <w:r w:rsidR="00D84401">
        <w:t>s</w:t>
      </w:r>
      <w:r w:rsidR="005222E8">
        <w:t xml:space="preserve">, in this regard, my whole point </w:t>
      </w:r>
      <w:r w:rsidR="0099304C">
        <w:t>revolves</w:t>
      </w:r>
      <w:r w:rsidR="005222E8">
        <w:t xml:space="preserve"> </w:t>
      </w:r>
      <w:r w:rsidR="00977C02">
        <w:t>around</w:t>
      </w:r>
      <w:r w:rsidR="005222E8">
        <w:t xml:space="preserve"> people, </w:t>
      </w:r>
      <w:r w:rsidR="00977C02">
        <w:t xml:space="preserve">and </w:t>
      </w:r>
      <w:r w:rsidR="005222E8">
        <w:t>what people thin</w:t>
      </w:r>
      <w:r w:rsidR="0099304C">
        <w:t>k</w:t>
      </w:r>
      <w:r w:rsidR="005222E8">
        <w:t xml:space="preserve"> about </w:t>
      </w:r>
      <w:r w:rsidR="0099304C">
        <w:t>women’s suppression</w:t>
      </w:r>
      <w:r w:rsidR="00330A87">
        <w:t>.</w:t>
      </w:r>
      <w:r w:rsidR="00D84401">
        <w:t xml:space="preserve"> </w:t>
      </w:r>
    </w:p>
    <w:p w14:paraId="6812CB15" w14:textId="4A60E4EA" w:rsidR="00C618AC" w:rsidRDefault="008F5233" w:rsidP="00C618AC">
      <w:pPr>
        <w:spacing w:line="276" w:lineRule="auto"/>
        <w:ind w:firstLine="720"/>
        <w:jc w:val="both"/>
      </w:pPr>
      <w:r w:rsidRPr="00BF3FC2">
        <w:t xml:space="preserve">Timeframe, this thesis covers only 2021-22, methodology, I am using </w:t>
      </w:r>
      <w:r w:rsidR="00BF3FC2" w:rsidRPr="00BF3FC2">
        <w:t xml:space="preserve">the </w:t>
      </w:r>
      <w:r w:rsidRPr="00BF3FC2">
        <w:t>lexicon-based method and machine learning-based approach</w:t>
      </w:r>
      <w:r w:rsidR="00BF3FC2" w:rsidRPr="00BF3FC2">
        <w:t xml:space="preserve">, “Lexicon-based strategies are very efficient and simple methods. They make use of a sentiment lexicon to assign a polarity value to each text document by following a basic </w:t>
      </w:r>
      <w:r w:rsidR="00BF3FC2">
        <w:t>algorithm</w:t>
      </w:r>
      <w:r w:rsidR="00BF3FC2" w:rsidRPr="00BF3FC2">
        <w:t xml:space="preserve">. A sentiment lexicon is a list of lexical features (e.g., words, </w:t>
      </w:r>
      <w:r w:rsidR="00AD1073">
        <w:t>phrases</w:t>
      </w:r>
      <w:r w:rsidR="00BF3FC2" w:rsidRPr="00BF3FC2">
        <w:t>, etc.)”</w:t>
      </w:r>
      <w:r w:rsidR="00C618AC">
        <w:t xml:space="preserve"> I am also using secondary data, the “</w:t>
      </w:r>
      <w:r w:rsidR="00C618AC" w:rsidRPr="00C92805">
        <w:t xml:space="preserve">Qualitative research data collection </w:t>
      </w:r>
      <w:r w:rsidR="00C618AC">
        <w:t xml:space="preserve">method </w:t>
      </w:r>
      <w:r w:rsidR="00C618AC" w:rsidRPr="00C92805">
        <w:t>approach</w:t>
      </w:r>
      <w:r w:rsidR="00C618AC">
        <w:t>” secondary</w:t>
      </w:r>
      <w:r w:rsidR="00AE56FD">
        <w:t xml:space="preserve"> data</w:t>
      </w:r>
      <w:r w:rsidR="00C618AC">
        <w:t xml:space="preserve"> allows me to collect more data about the Taliban and women, usually secondary data comes from TV interviews, records, books, journals, archives, newspapers, and so on.</w:t>
      </w:r>
    </w:p>
    <w:p w14:paraId="275A7BFF" w14:textId="3405DFF6" w:rsidR="008F5233" w:rsidRPr="00BF3FC2" w:rsidRDefault="008F5233" w:rsidP="003C17B5">
      <w:pPr>
        <w:spacing w:line="276" w:lineRule="auto"/>
        <w:ind w:firstLine="720"/>
        <w:jc w:val="both"/>
      </w:pPr>
    </w:p>
    <w:p w14:paraId="394277D2" w14:textId="5553BFED" w:rsidR="00132874" w:rsidRDefault="00132874" w:rsidP="00F43F3F">
      <w:pPr>
        <w:ind w:firstLine="720"/>
        <w:jc w:val="both"/>
      </w:pPr>
    </w:p>
    <w:p w14:paraId="67713B13" w14:textId="77777777" w:rsidR="00330A87" w:rsidRDefault="00330A87" w:rsidP="00F43F3F">
      <w:pPr>
        <w:ind w:firstLine="720"/>
        <w:jc w:val="both"/>
      </w:pPr>
    </w:p>
    <w:p w14:paraId="50715AA0" w14:textId="27AE9A1F" w:rsidR="00EB0C2C" w:rsidRDefault="00EB0C2C" w:rsidP="005343D1"/>
    <w:sectPr w:rsidR="00EB0C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TM3NjY3MDQyMbRQ0lEKTi0uzszPAykwqgUAGZ8i8iwAAAA="/>
  </w:docVars>
  <w:rsids>
    <w:rsidRoot w:val="00243AAC"/>
    <w:rsid w:val="00132874"/>
    <w:rsid w:val="00141122"/>
    <w:rsid w:val="001C26D3"/>
    <w:rsid w:val="00243AAC"/>
    <w:rsid w:val="00281200"/>
    <w:rsid w:val="00330A87"/>
    <w:rsid w:val="00384F90"/>
    <w:rsid w:val="003C17B5"/>
    <w:rsid w:val="003D1D31"/>
    <w:rsid w:val="003F467E"/>
    <w:rsid w:val="004661B4"/>
    <w:rsid w:val="005222E8"/>
    <w:rsid w:val="005343D1"/>
    <w:rsid w:val="0058770C"/>
    <w:rsid w:val="00596771"/>
    <w:rsid w:val="00623F97"/>
    <w:rsid w:val="00630EAE"/>
    <w:rsid w:val="00857689"/>
    <w:rsid w:val="008F5233"/>
    <w:rsid w:val="009043D1"/>
    <w:rsid w:val="00977C02"/>
    <w:rsid w:val="009838B8"/>
    <w:rsid w:val="0099304C"/>
    <w:rsid w:val="009D6B5D"/>
    <w:rsid w:val="00A03212"/>
    <w:rsid w:val="00A55DD0"/>
    <w:rsid w:val="00AB1CD5"/>
    <w:rsid w:val="00AD1073"/>
    <w:rsid w:val="00AE56FD"/>
    <w:rsid w:val="00AF05AA"/>
    <w:rsid w:val="00B6121C"/>
    <w:rsid w:val="00B81DD1"/>
    <w:rsid w:val="00B93DD6"/>
    <w:rsid w:val="00BA7B23"/>
    <w:rsid w:val="00BB4C59"/>
    <w:rsid w:val="00BF3FC2"/>
    <w:rsid w:val="00C55301"/>
    <w:rsid w:val="00C618AC"/>
    <w:rsid w:val="00C92805"/>
    <w:rsid w:val="00CD5074"/>
    <w:rsid w:val="00D036FF"/>
    <w:rsid w:val="00D04543"/>
    <w:rsid w:val="00D84401"/>
    <w:rsid w:val="00DB1035"/>
    <w:rsid w:val="00E168A3"/>
    <w:rsid w:val="00EB0C2C"/>
    <w:rsid w:val="00EC01EB"/>
    <w:rsid w:val="00F05555"/>
    <w:rsid w:val="00F43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7879"/>
  <w15:chartTrackingRefBased/>
  <w15:docId w15:val="{27D381C9-1482-46F4-AC3B-469300F9B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689"/>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styleId="Hyperlink">
    <w:name w:val="Hyperlink"/>
    <w:basedOn w:val="DefaultParagraphFont"/>
    <w:uiPriority w:val="99"/>
    <w:unhideWhenUsed/>
    <w:rsid w:val="009043D1"/>
    <w:rPr>
      <w:color w:val="0000FF"/>
      <w:u w:val="single"/>
    </w:rPr>
  </w:style>
  <w:style w:type="paragraph" w:styleId="ListParagraph">
    <w:name w:val="List Paragraph"/>
    <w:basedOn w:val="Normal"/>
    <w:uiPriority w:val="34"/>
    <w:qFormat/>
    <w:rsid w:val="003D1D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65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52</cp:revision>
  <dcterms:created xsi:type="dcterms:W3CDTF">2022-07-16T12:05:00Z</dcterms:created>
  <dcterms:modified xsi:type="dcterms:W3CDTF">2022-07-20T15:04:00Z</dcterms:modified>
</cp:coreProperties>
</file>